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Lagos, Nigeria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interest in the Computer Engineer position at your organization in Nigeria Lagos. As a dedicated and skilled professional with over [X years] of experience in computer engineering, I am eager to contribute my expertise to drive innovation and technological advancement in one of Africa’s most dynamic tech hubs. This opportunity aligns perfectly with my career goals, and I am confident that my technical acumen, problem-solving abilities, and passion for technology make me an ideal candidate for this role.</w:t>
      </w:r>
    </w:p>
    <w:p>
      <w:pPr>
        <w:pStyle w:val="BodyText"/>
      </w:pPr>
      <w:r>
        <w:t xml:space="preserve">Throughout my career as a Computer Engineer, I have consistently focused on developing solutions that address real-world challenges while leveraging cutting-edge technologies. My experience spans software development, network infrastructure design, system integration, and hardware optimization. Whether it was designing scalable cloud-based systems or troubleshooting complex network issues, I have always prioritized efficiency, reliability, and user-centric outcomes. In Nigeria Lagos, where the tech industry is rapidly evolving to meet the demands of a growing digital economy, I believe my skills can make a meaningful impact.</w:t>
      </w:r>
    </w:p>
    <w:p>
      <w:pPr>
        <w:pStyle w:val="BodyText"/>
      </w:pPr>
      <w:r>
        <w:t xml:space="preserve">One of my key strengths as a Computer Engineer is my ability to adapt to diverse environments and collaborate with cross-functional teams. In Lagos, where startups and established companies alike are pushing the boundaries of innovation, I have witnessed firsthand the importance of staying ahead of technological trends. For instance, during a recent project in Lagos, I led the development of a mobile application that streamlined logistics operations for local businesses. This initiative not only improved operational efficiency but also demonstrated how technology can empower entrepreneurs in Nigeria’s thriving market.</w:t>
      </w:r>
    </w:p>
    <w:p>
      <w:pPr>
        <w:pStyle w:val="BodyText"/>
      </w:pPr>
      <w:r>
        <w:t xml:space="preserve">My academic background in Computer Engineering from [University Name] provided me with a strong foundation in programming, data structures, and system architecture. However, it is my hands-on experience working on projects across Nigeria that has truly shaped my understanding of the field. From setting up IT infrastructure for SMEs to mentoring junior engineers in Lagos-based tech hubs, I have always approached challenges with a solutions-oriented mindset. I understand the unique requirements of businesses in Nigeria Lagos, where reliable and cost-effective technology solutions are critical to success.</w:t>
      </w:r>
    </w:p>
    <w:p>
      <w:pPr>
        <w:pStyle w:val="BodyText"/>
      </w:pPr>
      <w:r>
        <w:t xml:space="preserve">What excites me most about this opportunity is the chance to contribute to the growth of Nigeria’s tech ecosystem. Lagos, as a global city and economic powerhouse in Africa, offers endless possibilities for innovation. As a Computer Engineer, I am particularly interested in exploring how emerging technologies like AI, IoT, and blockchain can be applied to solve local challenges—whether it’s improving healthcare access, enhancing transportation systems, or supporting sustainable agriculture. I am confident that my technical expertise and cultural understanding of Nigeria Lagos will enable me to deliver impactful results.</w:t>
      </w:r>
    </w:p>
    <w:p>
      <w:pPr>
        <w:pStyle w:val="BodyText"/>
      </w:pPr>
      <w:r>
        <w:t xml:space="preserve">Moreover, I have always been passionate about fostering a collaborative and inclusive work environment. In previous roles, I have mentored teams of engineers and encouraged knowledge-sharing to drive collective success. I believe that the best technological solutions are born from diverse perspectives, and I am committed to contributing to a culture of innovation at your organization. My ability to communicate complex technical concepts in an accessible way ensures that everyone, from developers to non-technical stakeholders, can align with project goals.</w:t>
      </w:r>
    </w:p>
    <w:p>
      <w:pPr>
        <w:pStyle w:val="BodyText"/>
      </w:pPr>
      <w:r>
        <w:t xml:space="preserve">In Nigeria Lagos, where the demand for skilled Computer Engineers is growing rapidly, I am determined to play a role in shaping the future of technology. I have followed your organization’s work closely and am particularly impressed by [mention specific project, product, or initiative of the company]. This aligns with my own vision of using technology to create value for communities and businesses alike. I would be honored to bring my skills and dedication to your team, helping you achieve even greater success in this competitive landscape.</w:t>
      </w:r>
    </w:p>
    <w:p>
      <w:pPr>
        <w:pStyle w:val="BodyText"/>
      </w:pPr>
      <w:r>
        <w:t xml:space="preserve">Thank you for considering my application. I am eager to discuss how my background, skills, and enthusiasm for computer engineering can contribute to your organization’s mission. I am available at [your phone number] or [your email address] and would be happy to arrange an interview at your earliest convenience. I look forward to the opportunity to further explore how we can collaborate in Nigeria Lagos to drive technological excell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Computer Engineer</w:t>
      </w:r>
      <w:r>
        <w:br/>
      </w:r>
      <w:r>
        <w:t xml:space="preserve">[Your Contact Information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Nigeria Lagos</dc:title>
  <dc:creator/>
  <dc:language>en</dc:language>
  <cp:keywords/>
  <dcterms:created xsi:type="dcterms:W3CDTF">2025-12-10T05:56:14Z</dcterms:created>
  <dcterms:modified xsi:type="dcterms:W3CDTF">2025-12-10T05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